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1" w:name="X6c06b47d3be2924180cdebcb381afbb0951089e"/>
    <w:p>
      <w:pPr>
        <w:pStyle w:val="Heading1"/>
      </w:pPr>
      <w:r>
        <w:t xml:space="preserve">Scholarship Application Letter for Aspiring Mechanical Engineer</w:t>
      </w:r>
    </w:p>
    <w:p>
      <w:pPr>
        <w:pStyle w:val="FirstParagraph"/>
      </w:pPr>
      <w:r>
        <w:t xml:space="preserve">October 26, 2023</w:t>
      </w:r>
    </w:p>
    <w:p>
      <w:pPr>
        <w:pStyle w:val="BodyText"/>
      </w:pPr>
      <w:r>
        <w:t xml:space="preserve">Committee Members,</w:t>
      </w:r>
    </w:p>
    <w:p>
      <w:pPr>
        <w:pStyle w:val="BodyText"/>
      </w:pPr>
      <w:r>
        <w:t xml:space="preserve">Chicago Scholarship Fund for Engineering Excellence</w:t>
      </w:r>
    </w:p>
    <w:p>
      <w:pPr>
        <w:pStyle w:val="BodyText"/>
      </w:pPr>
      <w:r>
        <w:t xml:space="preserve">123 Innovation Drive</w:t>
      </w:r>
    </w:p>
    <w:p>
      <w:pPr>
        <w:pStyle w:val="BodyText"/>
      </w:pPr>
      <w:r>
        <w:t xml:space="preserve">Chicago, IL 60601</w:t>
      </w:r>
    </w:p>
    <w:bookmarkStart w:id="20" w:name="X6d32ec952a14808d4e82d24bd26d2fed6b8c9f3"/>
    <w:p>
      <w:pPr>
        <w:pStyle w:val="Heading2"/>
      </w:pPr>
      <w:r>
        <w:t xml:space="preserve">Subject: Scholarship Application for Mechanical Engineering Studies in Chicago, United States</w:t>
      </w:r>
    </w:p>
    <w:p>
      <w:pPr>
        <w:pStyle w:val="FirstParagraph"/>
      </w:pPr>
      <w:r>
        <w:t xml:space="preserve">To the Esteemed Committee of the Chicago Scholarship Fund for Engineering Excellence,</w:t>
      </w:r>
    </w:p>
    <w:p>
      <w:pPr>
        <w:pStyle w:val="BodyText"/>
      </w:pPr>
      <w:r>
        <w:t xml:space="preserve">As I prepare to embark on my advanced studies in Mechanical Engineering at the Illinois Institute of Technology in Chicago, I am writing with profound enthusiasm to apply for your distinguished scholarship. This</w:t>
      </w:r>
      <w:r>
        <w:t xml:space="preserve"> </w:t>
      </w:r>
      <w:r>
        <w:rPr>
          <w:bCs/>
          <w:b/>
        </w:rPr>
        <w:t xml:space="preserve">Scholarship Application Letter</w:t>
      </w:r>
      <w:r>
        <w:t xml:space="preserve"> </w:t>
      </w:r>
      <w:r>
        <w:t xml:space="preserve">represents not merely an academic pursuit, but a strategic alignment between my professional trajectory and Chicago’s unparalleled ecosystem as a hub for engineering innovation within the</w:t>
      </w:r>
      <w:r>
        <w:t xml:space="preserve"> </w:t>
      </w:r>
      <w:r>
        <w:rPr>
          <w:bCs/>
          <w:b/>
        </w:rPr>
        <w:t xml:space="preserve">United States</w:t>
      </w:r>
      <w:r>
        <w:t xml:space="preserve">. My ambition is clear: to become a transformative</w:t>
      </w:r>
      <w:r>
        <w:t xml:space="preserve"> </w:t>
      </w:r>
      <w:r>
        <w:rPr>
          <w:bCs/>
          <w:b/>
        </w:rPr>
        <w:t xml:space="preserve">Mechanical Engineer</w:t>
      </w:r>
      <w:r>
        <w:t xml:space="preserve"> </w:t>
      </w:r>
      <w:r>
        <w:t xml:space="preserve">contributing to sustainable infrastructure solutions for cities like Chicago—where engineering meets real-world impact at scale.</w:t>
      </w:r>
    </w:p>
    <w:p>
      <w:pPr>
        <w:pStyle w:val="BodyText"/>
      </w:pPr>
      <w:r>
        <w:t xml:space="preserve">My academic journey has been rigorously focused on mechanical systems with an emphasis on sustainable energy. As a senior at the University of Illinois Urbana-Champaign, I maintained a 3.92 GPA while completing coursework in Thermodynamics, Fluid Mechanics, and Advanced Materials Science. My capstone project—the design of a low-cost solar thermal collector for urban housing—was recognized by the American Society of Mechanical Engineers (ASME) as a "Model Project for Urban Sustainability." This experience crystallized my understanding that mechanical engineering solutions must be context-specific: Chicago’s unique challenges—from aging infrastructure to extreme seasonal weather—demand precisely this kind of adaptive engineering. I am not merely seeking to study mechanical engineering; I seek to apply it within the</w:t>
      </w:r>
      <w:r>
        <w:t xml:space="preserve"> </w:t>
      </w:r>
      <w:r>
        <w:rPr>
          <w:bCs/>
          <w:b/>
        </w:rPr>
        <w:t xml:space="preserve">United States Chicago</w:t>
      </w:r>
      <w:r>
        <w:t xml:space="preserve"> </w:t>
      </w:r>
      <w:r>
        <w:t xml:space="preserve">landscape where innovation directly serves communities.</w:t>
      </w:r>
    </w:p>
    <w:p>
      <w:pPr>
        <w:pStyle w:val="BodyText"/>
      </w:pPr>
      <w:r>
        <w:t xml:space="preserve">The significance of Chicago as an epicenter for mechanical engineering cannot be overstated. Home to Argonne National Laboratory, a leader in energy systems research, and hosting global firms like Boeing (with its manufacturing hub in Chicago), the city offers an unparalleled environment for hands-on learning. I have already begun engaging with this ecosystem: during a summer internship at Exelon Corporation’s Chicago headquarters, I contributed to optimizing HVAC systems for downtown skyscrapers, reducing energy consumption by 18% through computational fluid dynamics modeling. This experience confirmed that my skills align perfectly with Chicago’s industrial needs—particularly in the city’s Climate Action Plan 2023, which prioritizes energy-efficient infrastructure. As a future</w:t>
      </w:r>
      <w:r>
        <w:t xml:space="preserve"> </w:t>
      </w:r>
      <w:r>
        <w:rPr>
          <w:bCs/>
          <w:b/>
        </w:rPr>
        <w:t xml:space="preserve">Mechanical Engineer</w:t>
      </w:r>
      <w:r>
        <w:t xml:space="preserve">, I aim to develop solutions for challenges like retrofitting historic buildings with modern sustainable systems, directly supporting Chicago’s vision as a climate-resilient city.</w:t>
      </w:r>
    </w:p>
    <w:p>
      <w:pPr>
        <w:pStyle w:val="BodyText"/>
      </w:pPr>
      <w:r>
        <w:t xml:space="preserve">My commitment to Chicago extends beyond academics. I have volunteered with "Build It Green," a local nonprofit that installs solar panels in underserved neighborhoods across the city. This work taught me that engineering excellence must be paired with community impact—especially in urban environments where equity intersects with technical solutions. The scholarship’s focus on "engineering for the public good" resonates deeply with my philosophy. I have also attended multiple Chicago Engineering Society meetups, connecting with professionals who are pioneering projects like the Chicago Riverwalk’s sustainable water management systems and the O'Hare International Airport’s new electric ground power units—all emblematic of how mechanical engineering shapes metropolitan futures.</w:t>
      </w:r>
    </w:p>
    <w:p>
      <w:pPr>
        <w:pStyle w:val="BodyText"/>
      </w:pPr>
      <w:r>
        <w:t xml:space="preserve">The financial barrier to advanced engineering education remains substantial. As a first-generation college student from a working-class family in Gary, Indiana (a city adjacent to Chicago’s industrial corridor), I have relied on scholarships since my undergraduate studies. This scholarship would enable me to fully immerse myself in graduate-level research at IIT without accruing significant debt—a critical factor given Chicago’s high cost of living for students. The support would allow me to focus on projects like developing microgrid systems for Chicago’s South Side, collaborating with the city’s Department of Environment, and contributing to the</w:t>
      </w:r>
      <w:r>
        <w:t xml:space="preserve"> </w:t>
      </w:r>
      <w:r>
        <w:rPr>
          <w:bCs/>
          <w:b/>
        </w:rPr>
        <w:t xml:space="preserve">United States</w:t>
      </w:r>
      <w:r>
        <w:t xml:space="preserve">’s leadership in sustainable engineering. I view this as an investment not just in my career, but in Chicago’s future resilience.</w:t>
      </w:r>
    </w:p>
    <w:p>
      <w:pPr>
        <w:pStyle w:val="BodyText"/>
      </w:pPr>
      <w:r>
        <w:t xml:space="preserve">Chicago embodies what mechanical engineering truly means: the art of turning complex systems into solutions for people. From the wind turbines on Lake Michigan to the 300+ engineering firms headquartered here, this city is where theory meets tangible change. I have chosen to pursue my graduate studies in Chicago because it offers access to industry leaders, cutting-edge labs like those at Northwestern University’s Technological Institute, and a community passionate about applying engineering for social good. My goal is to become an</w:t>
      </w:r>
      <w:r>
        <w:t xml:space="preserve"> </w:t>
      </w:r>
      <w:r>
        <w:rPr>
          <w:bCs/>
          <w:b/>
        </w:rPr>
        <w:t xml:space="preserve">Mechanical Engineer</w:t>
      </w:r>
      <w:r>
        <w:t xml:space="preserve"> </w:t>
      </w:r>
      <w:r>
        <w:t xml:space="preserve">who bridges academia and urban practice—exactly the kind of professional Chicago needs to meet its 2050 carbon neutrality goals.</w:t>
      </w:r>
    </w:p>
    <w:p>
      <w:pPr>
        <w:pStyle w:val="BodyText"/>
      </w:pPr>
      <w:r>
        <w:t xml:space="preserve">I am eager to contribute my skills in computational modeling, project management, and community-driven design to Chicago’s engineering landscape. With this scholarship, I will join a cohort of innovators at Illinois Institute of Technology working alongside firms like Caterpillar and Sargent &amp; Lundy—firms deeply rooted in the</w:t>
      </w:r>
      <w:r>
        <w:t xml:space="preserve"> </w:t>
      </w:r>
      <w:r>
        <w:rPr>
          <w:bCs/>
          <w:b/>
        </w:rPr>
        <w:t xml:space="preserve">United States Chicago</w:t>
      </w:r>
      <w:r>
        <w:t xml:space="preserve"> </w:t>
      </w:r>
      <w:r>
        <w:t xml:space="preserve">ecosystem. My technical background is complemented by an unwavering commitment to ethical engineering: I believe that every turbine, HVAC system, and transportation solution must prioritize people first.</w:t>
      </w:r>
    </w:p>
    <w:p>
      <w:pPr>
        <w:pStyle w:val="BodyText"/>
      </w:pPr>
      <w:r>
        <w:t xml:space="preserve">Thank you for considering my</w:t>
      </w:r>
      <w:r>
        <w:t xml:space="preserve"> </w:t>
      </w:r>
      <w:r>
        <w:rPr>
          <w:bCs/>
          <w:b/>
        </w:rPr>
        <w:t xml:space="preserve">Scholarship Application Letter</w:t>
      </w:r>
      <w:r>
        <w:t xml:space="preserve">. I have attached my resume, academic transcripts, and letters of recommendation for your review. I welcome the opportunity to discuss how my vision aligns with Chicago’s engineering future in an interview at your convenience. Together, we can build a more sustainable city—one mechanical innovation at a time.</w:t>
      </w:r>
    </w:p>
    <w:p>
      <w:pPr>
        <w:pStyle w:val="BodyText"/>
      </w:pPr>
      <w:r>
        <w:t xml:space="preserve">Sincerely,</w:t>
      </w:r>
    </w:p>
    <w:p>
      <w:pPr>
        <w:pStyle w:val="BodyText"/>
      </w:pPr>
      <w:r>
        <w:rPr>
          <w:bCs/>
          <w:b/>
        </w:rPr>
        <w:t xml:space="preserve">Alexandra Chen</w:t>
      </w:r>
    </w:p>
    <w:p>
      <w:pPr>
        <w:pStyle w:val="BodyText"/>
      </w:pPr>
      <w:r>
        <w:t xml:space="preserve">Aspiring Mechanical Engineer | Illinois Institute of Technology (Graduate Candidate)</w:t>
      </w:r>
    </w:p>
    <w:p>
      <w:pPr>
        <w:pStyle w:val="BodyText"/>
      </w:pPr>
      <w:r>
        <w:t xml:space="preserve">Chicago, IL | alex.chen@email.com | (312) 555-7890</w:t>
      </w:r>
    </w:p>
    <w:p>
      <w:pPr>
        <w:pStyle w:val="BodyText"/>
      </w:pPr>
      <w:r>
        <w:t xml:space="preserve">Word Count: 842</w:t>
      </w:r>
    </w:p>
    <w:p>
      <w:pPr>
        <w:pStyle w:val="BodyText"/>
      </w:pPr>
      <w:r>
        <w:t xml:space="preserve">Document Purpose: Scholarship Application Letter for Mechanical Engineer at Chicago Institu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dc:title>
  <dc:creator/>
  <dc:language>en</dc:language>
  <cp:keywords/>
  <dcterms:created xsi:type="dcterms:W3CDTF">2026-07-23T09:19:41Z</dcterms:created>
  <dcterms:modified xsi:type="dcterms:W3CDTF">2026-07-23T09:19:41Z</dcterms:modified>
</cp:coreProperties>
</file>

<file path=docProps/custom.xml><?xml version="1.0" encoding="utf-8"?>
<Properties xmlns="http://schemas.openxmlformats.org/officeDocument/2006/custom-properties" xmlns:vt="http://schemas.openxmlformats.org/officeDocument/2006/docPropsVTypes"/>
</file>